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7FDD2B1E" w:rsidR="003D7DA2" w:rsidRPr="006250C4" w:rsidRDefault="00ED4E65" w:rsidP="003D7DA2">
      <w:pPr>
        <w:pStyle w:val="NoSpacing"/>
        <w:rPr>
          <w:rFonts w:ascii="Arial" w:hAnsi="Arial" w:cs="Arial"/>
          <w:b/>
          <w:sz w:val="20"/>
          <w:szCs w:val="20"/>
          <w:highlight w:val="yellow"/>
          <w:lang w:val="fi-FI"/>
        </w:rPr>
      </w:pPr>
      <w:r w:rsidRPr="00ED4E65">
        <w:rPr>
          <w:rFonts w:ascii="Arial" w:hAnsi="Arial" w:cs="Arial"/>
          <w:b/>
          <w:sz w:val="20"/>
          <w:szCs w:val="20"/>
          <w:lang w:val="fi-FI"/>
        </w:rPr>
        <w:t>Prof. (Dr.) Erich Cosmi</w:t>
      </w:r>
    </w:p>
    <w:p w14:paraId="19251059" w14:textId="1744331F" w:rsidR="00E52660" w:rsidRPr="006250C4" w:rsidRDefault="00ED4E65" w:rsidP="003D7DA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ED4E65">
        <w:rPr>
          <w:rFonts w:ascii="Arial" w:hAnsi="Arial" w:cs="Arial"/>
          <w:bCs/>
          <w:sz w:val="20"/>
          <w:szCs w:val="20"/>
          <w:lang w:val="fi-FI"/>
        </w:rPr>
        <w:t>University of Padua, Italy</w:t>
      </w:r>
      <w:bookmarkStart w:id="0" w:name="_GoBack"/>
      <w:bookmarkEnd w:id="0"/>
      <w:r w:rsidR="0001527E" w:rsidRPr="007A6602">
        <w:rPr>
          <w:rFonts w:ascii="Arial" w:hAnsi="Arial" w:cs="Arial"/>
          <w:bCs/>
          <w:sz w:val="20"/>
          <w:szCs w:val="20"/>
          <w:lang w:val="fi-FI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D35F4"/>
    <w:rsid w:val="003B53C5"/>
    <w:rsid w:val="003D7DA2"/>
    <w:rsid w:val="00496634"/>
    <w:rsid w:val="004A42FB"/>
    <w:rsid w:val="00610AE5"/>
    <w:rsid w:val="006250C4"/>
    <w:rsid w:val="00631958"/>
    <w:rsid w:val="00633EED"/>
    <w:rsid w:val="00676059"/>
    <w:rsid w:val="0069161F"/>
    <w:rsid w:val="006D6365"/>
    <w:rsid w:val="00787AC5"/>
    <w:rsid w:val="0079620C"/>
    <w:rsid w:val="007A6602"/>
    <w:rsid w:val="007F1B86"/>
    <w:rsid w:val="007F6C8D"/>
    <w:rsid w:val="008F3B14"/>
    <w:rsid w:val="009812C1"/>
    <w:rsid w:val="00993B14"/>
    <w:rsid w:val="00A62064"/>
    <w:rsid w:val="00B8525B"/>
    <w:rsid w:val="00BB6174"/>
    <w:rsid w:val="00BF3F79"/>
    <w:rsid w:val="00C03EFE"/>
    <w:rsid w:val="00C226AB"/>
    <w:rsid w:val="00DA593F"/>
    <w:rsid w:val="00E52660"/>
    <w:rsid w:val="00E95E31"/>
    <w:rsid w:val="00ED4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23</cp:revision>
  <dcterms:created xsi:type="dcterms:W3CDTF">2025-04-07T07:22:00Z</dcterms:created>
  <dcterms:modified xsi:type="dcterms:W3CDTF">2025-07-16T11:07:00Z</dcterms:modified>
</cp:coreProperties>
</file>